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C504" w14:textId="6FE4F1A2" w:rsidR="008874E3" w:rsidRPr="00C515EB" w:rsidRDefault="008874E3" w:rsidP="005D631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Arial"/>
          <w:sz w:val="24"/>
          <w:szCs w:val="24"/>
        </w:rPr>
      </w:pPr>
    </w:p>
    <w:tbl>
      <w:tblPr>
        <w:tblStyle w:val="a"/>
        <w:tblW w:w="1045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477"/>
      </w:tblGrid>
      <w:tr w:rsidR="005D631B" w:rsidRPr="00C515EB" w14:paraId="646A9D45" w14:textId="77777777">
        <w:tc>
          <w:tcPr>
            <w:tcW w:w="1980" w:type="dxa"/>
          </w:tcPr>
          <w:p w14:paraId="42ECF621" w14:textId="77777777" w:rsidR="008874E3" w:rsidRPr="00C515EB" w:rsidRDefault="00F80AB9" w:rsidP="005D631B">
            <w:pPr>
              <w:pStyle w:val="Ttulo"/>
              <w:spacing w:line="360" w:lineRule="auto"/>
              <w:jc w:val="left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C515EB">
              <w:rPr>
                <w:rFonts w:ascii="Times New Roman" w:hAnsi="Times New Roman"/>
                <w:b w:val="0"/>
                <w:bCs w:val="0"/>
                <w:noProof/>
                <w:sz w:val="24"/>
                <w:szCs w:val="24"/>
              </w:rPr>
              <w:drawing>
                <wp:anchor distT="0" distB="0" distL="0" distR="0" simplePos="0" relativeHeight="251662336" behindDoc="1" locked="0" layoutInCell="1" hidden="0" allowOverlap="1" wp14:anchorId="623C8DE5" wp14:editId="481C6527">
                  <wp:simplePos x="0" y="0"/>
                  <wp:positionH relativeFrom="column">
                    <wp:posOffset>54032</wp:posOffset>
                  </wp:positionH>
                  <wp:positionV relativeFrom="paragraph">
                    <wp:posOffset>163185</wp:posOffset>
                  </wp:positionV>
                  <wp:extent cx="1712063" cy="682388"/>
                  <wp:effectExtent l="0" t="0" r="0" b="0"/>
                  <wp:wrapNone/>
                  <wp:docPr id="1995710792" name="image1.png" descr="PPGCRDF - Identidade Visual  (P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PGCRDF - Identidade Visual  (PNG)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63" cy="6823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7" w:type="dxa"/>
          </w:tcPr>
          <w:p w14:paraId="17AB3B5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 xml:space="preserve">Programa de Pós-Graduação em Ciências da </w:t>
            </w:r>
          </w:p>
          <w:p w14:paraId="1F111D6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Reabilitação e Desempenho Físico Funcional</w:t>
            </w:r>
          </w:p>
          <w:p w14:paraId="6EA2B2B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Faculdade de Fisioterapia</w:t>
            </w:r>
          </w:p>
          <w:p w14:paraId="72AFFC2F" w14:textId="77777777" w:rsidR="008874E3" w:rsidRPr="00C515EB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Universidade Federal de Juiz de Fora</w:t>
            </w:r>
          </w:p>
        </w:tc>
      </w:tr>
    </w:tbl>
    <w:p w14:paraId="69204631" w14:textId="77777777" w:rsidR="008874E3" w:rsidRPr="00C515EB" w:rsidRDefault="008874E3" w:rsidP="005D631B">
      <w:pPr>
        <w:pStyle w:val="Ttulo"/>
        <w:spacing w:line="360" w:lineRule="auto"/>
        <w:rPr>
          <w:rFonts w:ascii="Times New Roman" w:eastAsia="Garamond" w:hAnsi="Times New Roman"/>
          <w:b w:val="0"/>
          <w:bCs w:val="0"/>
          <w:sz w:val="24"/>
          <w:szCs w:val="24"/>
        </w:rPr>
      </w:pPr>
    </w:p>
    <w:p w14:paraId="1631B5BF" w14:textId="221A42B6" w:rsidR="008874E3" w:rsidRPr="004E18F7" w:rsidRDefault="004E18F7" w:rsidP="005D631B">
      <w:pPr>
        <w:shd w:val="clear" w:color="auto" w:fill="E6E6E6"/>
        <w:spacing w:line="360" w:lineRule="auto"/>
        <w:jc w:val="center"/>
        <w:rPr>
          <w:rFonts w:eastAsia="Garamond"/>
          <w:b/>
          <w:bCs/>
          <w:sz w:val="24"/>
          <w:szCs w:val="24"/>
        </w:rPr>
      </w:pPr>
      <w:bookmarkStart w:id="0" w:name="_heading=h.gjdgxs" w:colFirst="0" w:colLast="0"/>
      <w:bookmarkEnd w:id="0"/>
      <w:r>
        <w:rPr>
          <w:rFonts w:eastAsia="Garamond"/>
          <w:b/>
          <w:bCs/>
          <w:sz w:val="24"/>
          <w:szCs w:val="24"/>
        </w:rPr>
        <w:t xml:space="preserve">Edital para </w:t>
      </w:r>
      <w:r w:rsidRPr="004E18F7">
        <w:rPr>
          <w:rFonts w:eastAsia="Garamond"/>
          <w:b/>
          <w:bCs/>
          <w:sz w:val="24"/>
          <w:szCs w:val="24"/>
        </w:rPr>
        <w:t>Seleção de Bolsista de Mestrado - 202</w:t>
      </w:r>
      <w:r w:rsidR="00C50B02" w:rsidRPr="004E18F7">
        <w:rPr>
          <w:rFonts w:eastAsia="Garamond"/>
          <w:b/>
          <w:bCs/>
          <w:sz w:val="24"/>
          <w:szCs w:val="24"/>
        </w:rPr>
        <w:t>5</w:t>
      </w:r>
    </w:p>
    <w:p w14:paraId="2A1EDBDC" w14:textId="77777777" w:rsidR="004E18F7" w:rsidRDefault="004E18F7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73E71D17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EXO 7</w:t>
      </w:r>
    </w:p>
    <w:p w14:paraId="0453E6E2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1CD1264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testado de Frequência</w:t>
      </w:r>
    </w:p>
    <w:p w14:paraId="4E6B9195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BOLSISTA</w:t>
      </w:r>
    </w:p>
    <w:p w14:paraId="0FBCE191" w14:textId="77777777" w:rsidR="008874E3" w:rsidRPr="00C515EB" w:rsidRDefault="008874E3" w:rsidP="005D631B">
      <w:pPr>
        <w:spacing w:line="360" w:lineRule="auto"/>
        <w:rPr>
          <w:rFonts w:eastAsia="Garamond"/>
          <w:sz w:val="24"/>
          <w:szCs w:val="24"/>
        </w:rPr>
      </w:pPr>
    </w:p>
    <w:p w14:paraId="3E01F7F9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6C92D449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 xml:space="preserve">Atesto, para fins de recebimento da bolsa de estudos (  ) CAPES (  ) FAPEMIG (  ) UFJF, que o(a) </w:t>
      </w:r>
      <w:proofErr w:type="spellStart"/>
      <w:r w:rsidRPr="00C515EB">
        <w:rPr>
          <w:rFonts w:eastAsia="Garamond"/>
          <w:sz w:val="24"/>
          <w:szCs w:val="24"/>
        </w:rPr>
        <w:t>Sr</w:t>
      </w:r>
      <w:proofErr w:type="spellEnd"/>
      <w:r w:rsidRPr="00C515EB">
        <w:rPr>
          <w:rFonts w:eastAsia="Garamond"/>
          <w:sz w:val="24"/>
          <w:szCs w:val="24"/>
        </w:rPr>
        <w:t>(a) ___________________________________________________________________ aluno(a) matriculado(a) no PPG EM CIÊNCIAS DA REABILITAÇÃO E DESEMPENHO FÍSICO-FUNCIONAL da UNIVERSIDADE FEDERAL DE JUIZ DE FORA, orientado(a) pelo Prof.(a) Dr. (a) ____________________________________________________ participou regularmente de atividades no mês de  _______________________.</w:t>
      </w:r>
    </w:p>
    <w:p w14:paraId="57E6E3A3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592AD7ED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5BAA86DF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380508CE" w14:textId="77777777" w:rsidR="008874E3" w:rsidRPr="00C515EB" w:rsidRDefault="00F80AB9" w:rsidP="009F7ABF">
      <w:pPr>
        <w:spacing w:line="360" w:lineRule="auto"/>
        <w:jc w:val="right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ab/>
      </w:r>
      <w:r w:rsidRPr="00C515EB">
        <w:rPr>
          <w:rFonts w:eastAsia="Garamond"/>
          <w:sz w:val="24"/>
          <w:szCs w:val="24"/>
        </w:rPr>
        <w:tab/>
        <w:t>Em _____ de ____________________________de 20___</w:t>
      </w:r>
    </w:p>
    <w:p w14:paraId="342FA0FA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23F5E01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74061544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86AC7CB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_____</w:t>
      </w:r>
    </w:p>
    <w:p w14:paraId="237F746A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SSINATURA</w:t>
      </w:r>
    </w:p>
    <w:p w14:paraId="6BA1CCCA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Professor(a) Orientador(a)</w:t>
      </w:r>
    </w:p>
    <w:p w14:paraId="393A49C2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0C2C725E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02C404A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_____</w:t>
      </w:r>
    </w:p>
    <w:p w14:paraId="5CAB1CF0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SSINATURA</w:t>
      </w:r>
    </w:p>
    <w:p w14:paraId="3C66B4B1" w14:textId="240FD433" w:rsidR="002A4A14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Coordenador(a) do Curso</w:t>
      </w:r>
    </w:p>
    <w:sectPr w:rsidR="002A4A14">
      <w:footerReference w:type="default" r:id="rId9"/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7204E" w14:textId="77777777" w:rsidR="00745EB6" w:rsidRDefault="00745EB6">
      <w:r>
        <w:separator/>
      </w:r>
    </w:p>
  </w:endnote>
  <w:endnote w:type="continuationSeparator" w:id="0">
    <w:p w14:paraId="1B852832" w14:textId="77777777" w:rsidR="00745EB6" w:rsidRDefault="00745E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32549543-DA07-4AFA-9DEF-6B1DC115C5C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C6C2DBF6-B89A-475F-9B3D-662B29A0C8E7}"/>
    <w:embedBold r:id="rId3" w:fontKey="{12248598-9F67-43CA-9110-A66BFB5D2D41}"/>
    <w:embedBoldItalic r:id="rId4" w:fontKey="{CD677FF0-6B74-43EF-AF20-E7EE71FA536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5CCD25D2-2A21-445B-B211-7E6E7E2E320F}"/>
    <w:embedBold r:id="rId6" w:fontKey="{87817B28-3181-49FA-8EA3-FE52319D1579}"/>
    <w:embedItalic r:id="rId7" w:fontKey="{557A843B-9C37-40F2-B485-6D05EBA371CD}"/>
    <w:embedBoldItalic r:id="rId8" w:fontKey="{C37DD09E-BE8E-4DDD-AA24-9EF7B743D97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41C79BFF-AC2E-4E51-A3C0-A2C9D2C9FD4F}"/>
    <w:embedBold r:id="rId10" w:fontKey="{BBD222B2-A71A-4FF7-B8B0-C179016B202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Nimbus Sans L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Cambria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1" w:fontKey="{0483DC43-C611-479D-8AD6-CFE7B3BD688F}"/>
    <w:embedBold r:id="rId12" w:fontKey="{9DD365F5-9BAA-4948-BAE6-31661D3449A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AA719" w14:textId="77777777" w:rsidR="008874E3" w:rsidRDefault="00F80AB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50B02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5794472" w14:textId="77777777" w:rsidR="008874E3" w:rsidRDefault="008874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E743A" w14:textId="77777777" w:rsidR="00745EB6" w:rsidRDefault="00745EB6">
      <w:r>
        <w:separator/>
      </w:r>
    </w:p>
  </w:footnote>
  <w:footnote w:type="continuationSeparator" w:id="0">
    <w:p w14:paraId="280F39C3" w14:textId="77777777" w:rsidR="00745EB6" w:rsidRDefault="00745E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B1B0C"/>
    <w:multiLevelType w:val="multilevel"/>
    <w:tmpl w:val="BD44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492A"/>
    <w:multiLevelType w:val="multilevel"/>
    <w:tmpl w:val="132A813C"/>
    <w:lvl w:ilvl="0">
      <w:start w:val="1"/>
      <w:numFmt w:val="bullet"/>
      <w:lvlText w:val="⮚"/>
      <w:lvlJc w:val="left"/>
      <w:pPr>
        <w:ind w:left="1353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5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4F4501"/>
    <w:multiLevelType w:val="multilevel"/>
    <w:tmpl w:val="F7F2AA22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4AE756F5"/>
    <w:multiLevelType w:val="multilevel"/>
    <w:tmpl w:val="5CB2897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40009"/>
    <w:multiLevelType w:val="multilevel"/>
    <w:tmpl w:val="ED88186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 w16cid:durableId="1161626866">
    <w:abstractNumId w:val="3"/>
  </w:num>
  <w:num w:numId="2" w16cid:durableId="2023318934">
    <w:abstractNumId w:val="2"/>
  </w:num>
  <w:num w:numId="3" w16cid:durableId="463699048">
    <w:abstractNumId w:val="4"/>
  </w:num>
  <w:num w:numId="4" w16cid:durableId="873687746">
    <w:abstractNumId w:val="1"/>
  </w:num>
  <w:num w:numId="5" w16cid:durableId="86228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zOwNDU3MrW0NLJQ0lEKTi0uzszPAykwqQUAO0HD8SwAAAA="/>
  </w:docVars>
  <w:rsids>
    <w:rsidRoot w:val="008874E3"/>
    <w:rsid w:val="00023982"/>
    <w:rsid w:val="00025588"/>
    <w:rsid w:val="00027DEC"/>
    <w:rsid w:val="000418B6"/>
    <w:rsid w:val="00061EF4"/>
    <w:rsid w:val="000627C3"/>
    <w:rsid w:val="000A10B5"/>
    <w:rsid w:val="000B5B7F"/>
    <w:rsid w:val="000B76B3"/>
    <w:rsid w:val="000D280D"/>
    <w:rsid w:val="000D67F4"/>
    <w:rsid w:val="000D7DAF"/>
    <w:rsid w:val="000E12B7"/>
    <w:rsid w:val="000E4D41"/>
    <w:rsid w:val="0010343E"/>
    <w:rsid w:val="00127241"/>
    <w:rsid w:val="001303BE"/>
    <w:rsid w:val="00157E15"/>
    <w:rsid w:val="0016688B"/>
    <w:rsid w:val="0017039B"/>
    <w:rsid w:val="001911DC"/>
    <w:rsid w:val="001B3712"/>
    <w:rsid w:val="001B41CD"/>
    <w:rsid w:val="001D1DF6"/>
    <w:rsid w:val="0020340E"/>
    <w:rsid w:val="00206ABE"/>
    <w:rsid w:val="0022056A"/>
    <w:rsid w:val="002600FF"/>
    <w:rsid w:val="00262B36"/>
    <w:rsid w:val="00293F50"/>
    <w:rsid w:val="002A4A14"/>
    <w:rsid w:val="002C30AF"/>
    <w:rsid w:val="002D5A66"/>
    <w:rsid w:val="00332651"/>
    <w:rsid w:val="00341CCE"/>
    <w:rsid w:val="00356F08"/>
    <w:rsid w:val="003578D5"/>
    <w:rsid w:val="00392D2E"/>
    <w:rsid w:val="003962E7"/>
    <w:rsid w:val="003A2523"/>
    <w:rsid w:val="003C34EA"/>
    <w:rsid w:val="003C533F"/>
    <w:rsid w:val="00467EF9"/>
    <w:rsid w:val="004831DE"/>
    <w:rsid w:val="0048796E"/>
    <w:rsid w:val="00491F69"/>
    <w:rsid w:val="004D3C5C"/>
    <w:rsid w:val="004E18F7"/>
    <w:rsid w:val="004F1E75"/>
    <w:rsid w:val="00507082"/>
    <w:rsid w:val="00531075"/>
    <w:rsid w:val="005378EE"/>
    <w:rsid w:val="00555EBE"/>
    <w:rsid w:val="005670BF"/>
    <w:rsid w:val="0057551D"/>
    <w:rsid w:val="00577F5C"/>
    <w:rsid w:val="00591288"/>
    <w:rsid w:val="005D631B"/>
    <w:rsid w:val="005F620B"/>
    <w:rsid w:val="006017D6"/>
    <w:rsid w:val="00623008"/>
    <w:rsid w:val="00624596"/>
    <w:rsid w:val="0063071F"/>
    <w:rsid w:val="00636D4F"/>
    <w:rsid w:val="006428D3"/>
    <w:rsid w:val="00670682"/>
    <w:rsid w:val="006E480F"/>
    <w:rsid w:val="007169AE"/>
    <w:rsid w:val="007256C5"/>
    <w:rsid w:val="00745EB6"/>
    <w:rsid w:val="00782FF3"/>
    <w:rsid w:val="00785833"/>
    <w:rsid w:val="007D4E0C"/>
    <w:rsid w:val="008217CA"/>
    <w:rsid w:val="00854CB4"/>
    <w:rsid w:val="00860BB8"/>
    <w:rsid w:val="00861A6D"/>
    <w:rsid w:val="00862BFC"/>
    <w:rsid w:val="0086794F"/>
    <w:rsid w:val="0087241B"/>
    <w:rsid w:val="00873C32"/>
    <w:rsid w:val="00876B28"/>
    <w:rsid w:val="00885366"/>
    <w:rsid w:val="008874E3"/>
    <w:rsid w:val="00896E33"/>
    <w:rsid w:val="008A1076"/>
    <w:rsid w:val="008A292F"/>
    <w:rsid w:val="008A5C8D"/>
    <w:rsid w:val="008C44A9"/>
    <w:rsid w:val="008D44FA"/>
    <w:rsid w:val="008F5293"/>
    <w:rsid w:val="00925F86"/>
    <w:rsid w:val="00943844"/>
    <w:rsid w:val="00945F53"/>
    <w:rsid w:val="00977A6F"/>
    <w:rsid w:val="009837EE"/>
    <w:rsid w:val="0098578D"/>
    <w:rsid w:val="00991A27"/>
    <w:rsid w:val="00995097"/>
    <w:rsid w:val="009A10BE"/>
    <w:rsid w:val="009B7635"/>
    <w:rsid w:val="009C017F"/>
    <w:rsid w:val="009D4D2F"/>
    <w:rsid w:val="009F7ABF"/>
    <w:rsid w:val="00A0276D"/>
    <w:rsid w:val="00A070A2"/>
    <w:rsid w:val="00A15BA1"/>
    <w:rsid w:val="00A161C1"/>
    <w:rsid w:val="00AA72A7"/>
    <w:rsid w:val="00AB13A5"/>
    <w:rsid w:val="00AB794B"/>
    <w:rsid w:val="00AF23A6"/>
    <w:rsid w:val="00B04455"/>
    <w:rsid w:val="00B168B2"/>
    <w:rsid w:val="00B20F79"/>
    <w:rsid w:val="00B62E0D"/>
    <w:rsid w:val="00B706C0"/>
    <w:rsid w:val="00B83519"/>
    <w:rsid w:val="00B83B74"/>
    <w:rsid w:val="00BB2194"/>
    <w:rsid w:val="00BB6E47"/>
    <w:rsid w:val="00BD40C3"/>
    <w:rsid w:val="00BE606D"/>
    <w:rsid w:val="00C50B02"/>
    <w:rsid w:val="00C515EB"/>
    <w:rsid w:val="00C53519"/>
    <w:rsid w:val="00C57D0A"/>
    <w:rsid w:val="00C626FF"/>
    <w:rsid w:val="00C83395"/>
    <w:rsid w:val="00C93F2A"/>
    <w:rsid w:val="00C94723"/>
    <w:rsid w:val="00CA6635"/>
    <w:rsid w:val="00CB4737"/>
    <w:rsid w:val="00CC3794"/>
    <w:rsid w:val="00CC3D32"/>
    <w:rsid w:val="00CC75EF"/>
    <w:rsid w:val="00CD64E2"/>
    <w:rsid w:val="00CE391B"/>
    <w:rsid w:val="00CE5ADA"/>
    <w:rsid w:val="00D060CA"/>
    <w:rsid w:val="00D07177"/>
    <w:rsid w:val="00D429E5"/>
    <w:rsid w:val="00D66F24"/>
    <w:rsid w:val="00D71864"/>
    <w:rsid w:val="00D721AF"/>
    <w:rsid w:val="00D84DBD"/>
    <w:rsid w:val="00D8530B"/>
    <w:rsid w:val="00D87A37"/>
    <w:rsid w:val="00E17EC8"/>
    <w:rsid w:val="00E22BD6"/>
    <w:rsid w:val="00E2440C"/>
    <w:rsid w:val="00E255CB"/>
    <w:rsid w:val="00E27F43"/>
    <w:rsid w:val="00E535F6"/>
    <w:rsid w:val="00E6140A"/>
    <w:rsid w:val="00E7519E"/>
    <w:rsid w:val="00E82F9F"/>
    <w:rsid w:val="00EC6AFB"/>
    <w:rsid w:val="00F41100"/>
    <w:rsid w:val="00F52E5C"/>
    <w:rsid w:val="00F7233D"/>
    <w:rsid w:val="00F80AB9"/>
    <w:rsid w:val="00F830F1"/>
    <w:rsid w:val="00F83ECB"/>
    <w:rsid w:val="00F85A27"/>
    <w:rsid w:val="00FB1624"/>
    <w:rsid w:val="00F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2D68D8"/>
  <w15:docId w15:val="{9F17B203-9B84-492D-844C-DDC896A8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uiPriority w:val="39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styleId="MenoPendente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9F798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F798B"/>
    <w:rPr>
      <w:rFonts w:ascii="Times New Roman" w:hAnsi="Times New Roman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vgopKI2XnbJf0bkJQC4CLd8/tQ==">CgMxLjAyCGguZ2pkZ3hzMgppZC4zMGowemxsMgppZC4xZm9iOXRlOAByITFGVDhnc3AzRWs2eGk1Y0VuWWotdXczSXRNYW9kLS1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Anderson José</cp:lastModifiedBy>
  <cp:revision>3</cp:revision>
  <dcterms:created xsi:type="dcterms:W3CDTF">2025-09-08T15:39:00Z</dcterms:created>
  <dcterms:modified xsi:type="dcterms:W3CDTF">2025-09-08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